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37233" w14:textId="77777777" w:rsidR="00401C7F" w:rsidRPr="00401C7F" w:rsidRDefault="00401C7F" w:rsidP="00401C7F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color w:val="741B47"/>
          <w:kern w:val="36"/>
          <w:sz w:val="28"/>
          <w:lang w:eastAsia="en-IN"/>
        </w:rPr>
        <w:t xml:space="preserve">5.(Inverted &amp; Rotated Half </w:t>
      </w:r>
      <w:proofErr w:type="gramStart"/>
      <w:r w:rsidRPr="00401C7F">
        <w:rPr>
          <w:rFonts w:ascii="Roboto" w:eastAsia="Times New Roman" w:hAnsi="Roboto" w:cs="Times New Roman"/>
          <w:b/>
          <w:bCs/>
          <w:color w:val="741B47"/>
          <w:kern w:val="36"/>
          <w:sz w:val="28"/>
          <w:lang w:eastAsia="en-IN"/>
        </w:rPr>
        <w:t>Pyramid )</w:t>
      </w:r>
      <w:proofErr w:type="gramEnd"/>
    </w:p>
    <w:p w14:paraId="7AB0E8AA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FDAAF4D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color w:val="E06666"/>
          <w:sz w:val="28"/>
          <w:u w:val="single"/>
          <w:lang w:eastAsia="en-IN"/>
        </w:rPr>
        <w:t>Exercise</w:t>
      </w:r>
      <w:r w:rsidRPr="00401C7F">
        <w:rPr>
          <w:rFonts w:ascii="Roboto" w:eastAsia="Times New Roman" w:hAnsi="Roboto" w:cs="Times New Roman"/>
          <w:b/>
          <w:bCs/>
          <w:color w:val="000000"/>
          <w:sz w:val="28"/>
          <w:u w:val="single"/>
          <w:lang w:eastAsia="en-IN"/>
        </w:rPr>
        <w:t> </w:t>
      </w:r>
    </w:p>
    <w:p w14:paraId="33840C64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6BDC3610" w14:textId="77777777" w:rsidR="00401C7F" w:rsidRPr="00401C7F" w:rsidRDefault="00401C7F" w:rsidP="00401C7F">
      <w:pPr>
        <w:numPr>
          <w:ilvl w:val="0"/>
          <w:numId w:val="12"/>
        </w:numPr>
        <w:spacing w:before="500" w:after="500" w:line="240" w:lineRule="auto"/>
        <w:textAlignment w:val="baseline"/>
        <w:rPr>
          <w:rFonts w:ascii="Roboto" w:eastAsia="Times New Roman" w:hAnsi="Roboto" w:cs="Times New Roman"/>
          <w:b/>
          <w:bCs/>
          <w:color w:val="E06666"/>
          <w:sz w:val="30"/>
          <w:szCs w:val="30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Print the pattern using for loop </w:t>
      </w:r>
    </w:p>
    <w:p w14:paraId="7A12E691" w14:textId="10E8102F" w:rsidR="00401C7F" w:rsidRPr="00401C7F" w:rsidRDefault="00401C7F" w:rsidP="00401C7F">
      <w:pPr>
        <w:spacing w:before="500" w:after="50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noProof/>
          <w:color w:val="E06666"/>
          <w:szCs w:val="22"/>
          <w:bdr w:val="none" w:sz="0" w:space="0" w:color="auto" w:frame="1"/>
          <w:lang w:eastAsia="en-IN"/>
        </w:rPr>
        <w:drawing>
          <wp:inline distT="0" distB="0" distL="0" distR="0" wp14:anchorId="325001A7" wp14:editId="4BBC4677">
            <wp:extent cx="1528445" cy="14058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8445" cy="140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4321A" w14:textId="77777777" w:rsidR="00401C7F" w:rsidRPr="00401C7F" w:rsidRDefault="00401C7F" w:rsidP="00401C7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01A2D8CE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color w:val="6FA8DC"/>
          <w:sz w:val="28"/>
          <w:lang w:eastAsia="en-IN"/>
        </w:rPr>
        <w:t>Approach:</w:t>
      </w:r>
    </w:p>
    <w:p w14:paraId="5F6403A4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AEC9C40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o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here we did like </w:t>
      </w:r>
      <w:r w:rsidRPr="00401C7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this</w:t>
      </w:r>
    </w:p>
    <w:p w14:paraId="0232F0E3" w14:textId="5855E7D6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noProof/>
          <w:color w:val="569CD6"/>
          <w:sz w:val="21"/>
          <w:szCs w:val="21"/>
          <w:bdr w:val="none" w:sz="0" w:space="0" w:color="auto" w:frame="1"/>
          <w:lang w:eastAsia="en-IN"/>
        </w:rPr>
        <w:drawing>
          <wp:inline distT="0" distB="0" distL="0" distR="0" wp14:anchorId="425C448D" wp14:editId="53D61E51">
            <wp:extent cx="5854700" cy="32893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FD954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D515371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 xml:space="preserve">Solution </w:t>
      </w:r>
      <w:r w:rsidRPr="00401C7F">
        <w:rPr>
          <w:rFonts w:ascii="Segoe UI Emoji" w:eastAsia="Times New Roman" w:hAnsi="Segoe UI Emoji" w:cs="Segoe UI Emoji"/>
          <w:b/>
          <w:bCs/>
          <w:color w:val="741B47"/>
          <w:sz w:val="28"/>
          <w:lang w:eastAsia="en-IN"/>
        </w:rPr>
        <w:t>👇</w:t>
      </w:r>
      <w:r w:rsidRPr="00401C7F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> </w:t>
      </w:r>
    </w:p>
    <w:p w14:paraId="43FB046C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FE56C11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401C7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Java :</w:t>
      </w:r>
      <w:proofErr w:type="gramEnd"/>
      <w:r w:rsidRPr="00401C7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6F6F90EE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617E29D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//Approach -1</w:t>
      </w:r>
    </w:p>
    <w:p w14:paraId="7D5D6717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lass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code_xam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</w:p>
    <w:p w14:paraId="0348D731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401C7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static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void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mai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[]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rgs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1C7433C4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;</w:t>
      </w:r>
    </w:p>
    <w:p w14:paraId="30F2AC31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8C490F1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//For "Row"</w:t>
      </w:r>
    </w:p>
    <w:p w14:paraId="57F94FC8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lt;=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) {</w:t>
      </w:r>
    </w:p>
    <w:p w14:paraId="12768A85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8ACC224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//For "Space"</w:t>
      </w:r>
    </w:p>
    <w:p w14:paraId="46A0D743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lt;=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-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236F0CAB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01C7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}</w:t>
      </w:r>
    </w:p>
    <w:p w14:paraId="7645C21A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</w:t>
      </w:r>
    </w:p>
    <w:p w14:paraId="6D34524F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//For "Star"</w:t>
      </w:r>
    </w:p>
    <w:p w14:paraId="0B468C13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lt;=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2C78739E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01C7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23F84F83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}</w:t>
      </w:r>
    </w:p>
    <w:p w14:paraId="080F29A3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48BD0BE9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177EBE3E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}</w:t>
      </w:r>
    </w:p>
    <w:p w14:paraId="745506C5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}</w:t>
      </w:r>
    </w:p>
    <w:p w14:paraId="7CF1A0E2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CB5FEE7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D00C70C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1E0FD1D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//Approach -2</w:t>
      </w:r>
    </w:p>
    <w:p w14:paraId="1F5B0EA4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lass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code_xam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</w:p>
    <w:p w14:paraId="034D5989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401C7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static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void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mai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[]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rgs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497099D6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;</w:t>
      </w:r>
    </w:p>
    <w:p w14:paraId="7FCA8201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//For "Row"</w:t>
      </w:r>
    </w:p>
    <w:p w14:paraId="16EA5A59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//similar to Approach -1... 1-4 or 4-1 is same because we have 4 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row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 so if we go backwards, it works fine</w:t>
      </w:r>
    </w:p>
    <w:p w14:paraId="3798D715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D8016CB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gt;=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--) {</w:t>
      </w:r>
    </w:p>
    <w:p w14:paraId="35F7659A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//For "Space"</w:t>
      </w:r>
    </w:p>
    <w:p w14:paraId="6F01A886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DAB05E1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/*it's also similar to Approach -1...because when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 = 4(n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) ;</w:t>
      </w:r>
      <w:proofErr w:type="gramEnd"/>
    </w:p>
    <w:p w14:paraId="150D637B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the range of the j will be 1-4 that is total 3 space so for the first row second loop will print 3 space like Approach -1</w:t>
      </w:r>
    </w:p>
    <w:p w14:paraId="3DAE17E3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 */</w:t>
      </w:r>
    </w:p>
    <w:p w14:paraId="5AD72DC3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lt;</w:t>
      </w:r>
      <w:proofErr w:type="spellStart"/>
      <w:proofErr w:type="gram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;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0C038AED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01C7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}</w:t>
      </w:r>
    </w:p>
    <w:p w14:paraId="7EF56DF3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8880AE6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//For "Star"</w:t>
      </w:r>
    </w:p>
    <w:p w14:paraId="0616EAB5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3836CA5E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/*it's also similar to Approach -1...because when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 = 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3 ;</w:t>
      </w:r>
      <w:proofErr w:type="gramEnd"/>
    </w:p>
    <w:p w14:paraId="28FE3CDC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and the range of the j will be 0 to (n-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) = (4-3) that is total 1 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star(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*) so for the first row third loop will print 1 star like Approach -1</w:t>
      </w:r>
    </w:p>
    <w:p w14:paraId="3C718D0D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same as</w:t>
      </w:r>
    </w:p>
    <w:p w14:paraId="6B3D1059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 = 2; range of the j 0 to (4-2) so **</w:t>
      </w:r>
    </w:p>
    <w:p w14:paraId="20A9245D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 = 1; range of the j 0 to (4-1) so ***</w:t>
      </w:r>
    </w:p>
    <w:p w14:paraId="13E4CB58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 = 0; range of the j 0 to (4-0) so ****           */</w:t>
      </w:r>
    </w:p>
    <w:p w14:paraId="4B59B45A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lt;=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-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4B68C22D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01C7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0CEE1E41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}</w:t>
      </w:r>
    </w:p>
    <w:p w14:paraId="260B584A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1C46DCF6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6597872E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}</w:t>
      </w:r>
    </w:p>
    <w:p w14:paraId="0129EA4C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}</w:t>
      </w:r>
    </w:p>
    <w:p w14:paraId="400E1F61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8D6A7CC" w14:textId="77777777" w:rsidR="00401C7F" w:rsidRPr="00401C7F" w:rsidRDefault="00401C7F" w:rsidP="00401C7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5DF0476D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401C7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65F1066C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A9057AA" w14:textId="788C7162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68BEA9BD" wp14:editId="18405F15">
            <wp:extent cx="3098165" cy="263398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165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00D51" w14:textId="77777777" w:rsidR="00401C7F" w:rsidRPr="00401C7F" w:rsidRDefault="00401C7F" w:rsidP="00401C7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518BC03B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401C7F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>Python :</w:t>
      </w:r>
      <w:proofErr w:type="gramEnd"/>
      <w:r w:rsidRPr="00401C7F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 xml:space="preserve"> </w:t>
      </w:r>
      <w:r w:rsidRPr="00401C7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795A6F2C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i</w:t>
      </w:r>
      <w:proofErr w:type="spellEnd"/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5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1D67DFBA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j 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5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, -</w:t>
      </w:r>
      <w:r w:rsidRPr="00401C7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34FE960C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j &gt; i:</w:t>
      </w:r>
    </w:p>
    <w:p w14:paraId="25CF1C08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nd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401C7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1573384C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01C7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se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</w:t>
      </w:r>
    </w:p>
    <w:p w14:paraId="004389D7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401C7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nd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401C7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3A0BA27F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B65AE1D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proofErr w:type="gramStart"/>
      <w:r w:rsidRPr="00401C7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401C7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"</w:t>
      </w: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36D57DCE" w14:textId="77777777" w:rsidR="00401C7F" w:rsidRPr="00401C7F" w:rsidRDefault="00401C7F" w:rsidP="00401C7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</w:t>
      </w:r>
    </w:p>
    <w:p w14:paraId="374817A3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3BF8CD9" w14:textId="77777777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br/>
      </w:r>
      <w:r w:rsidRPr="00401C7F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401C7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468B495B" w14:textId="668ACFF9" w:rsidR="00401C7F" w:rsidRPr="00401C7F" w:rsidRDefault="00401C7F" w:rsidP="00401C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01C7F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7582B3AA" wp14:editId="1B3F4D72">
            <wp:extent cx="3043555" cy="1597025"/>
            <wp:effectExtent l="0" t="0" r="444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55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3086" w14:textId="5532E1E7" w:rsidR="008A03F0" w:rsidRPr="00401C7F" w:rsidRDefault="008A03F0" w:rsidP="00401C7F"/>
    <w:sectPr w:rsidR="008A03F0" w:rsidRPr="00401C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067B0"/>
    <w:multiLevelType w:val="multilevel"/>
    <w:tmpl w:val="1D74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A87353"/>
    <w:multiLevelType w:val="multilevel"/>
    <w:tmpl w:val="F16C4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77D9A"/>
    <w:multiLevelType w:val="multilevel"/>
    <w:tmpl w:val="8E0E2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8E1088"/>
    <w:multiLevelType w:val="multilevel"/>
    <w:tmpl w:val="B914A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B612B7"/>
    <w:multiLevelType w:val="multilevel"/>
    <w:tmpl w:val="55C4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E63A6F"/>
    <w:multiLevelType w:val="multilevel"/>
    <w:tmpl w:val="C7D6E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73316F"/>
    <w:multiLevelType w:val="multilevel"/>
    <w:tmpl w:val="57B8A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C9023E"/>
    <w:multiLevelType w:val="multilevel"/>
    <w:tmpl w:val="4090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B5C20"/>
    <w:multiLevelType w:val="multilevel"/>
    <w:tmpl w:val="DCB4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6A1BA1"/>
    <w:multiLevelType w:val="multilevel"/>
    <w:tmpl w:val="32DA3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232B83"/>
    <w:multiLevelType w:val="multilevel"/>
    <w:tmpl w:val="0AB0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883544"/>
    <w:multiLevelType w:val="multilevel"/>
    <w:tmpl w:val="7E841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9"/>
  </w:num>
  <w:num w:numId="9">
    <w:abstractNumId w:val="8"/>
  </w:num>
  <w:num w:numId="10">
    <w:abstractNumId w:val="6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TYxNjI2NTcxtTRW0lEKTi0uzszPAykwqgUAozAYniwAAAA="/>
  </w:docVars>
  <w:rsids>
    <w:rsidRoot w:val="00941B4B"/>
    <w:rsid w:val="000926E2"/>
    <w:rsid w:val="001022F1"/>
    <w:rsid w:val="001D4653"/>
    <w:rsid w:val="00401C7F"/>
    <w:rsid w:val="00401EAF"/>
    <w:rsid w:val="00790679"/>
    <w:rsid w:val="007A702A"/>
    <w:rsid w:val="008A03F0"/>
    <w:rsid w:val="00941B4B"/>
    <w:rsid w:val="009B166D"/>
    <w:rsid w:val="009B5D47"/>
    <w:rsid w:val="00BA42E8"/>
    <w:rsid w:val="00CF27FC"/>
    <w:rsid w:val="00E56E0C"/>
    <w:rsid w:val="00F100E9"/>
    <w:rsid w:val="00F2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19F7F"/>
  <w15:chartTrackingRefBased/>
  <w15:docId w15:val="{8932723F-62C7-45CF-833B-E105A785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6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6E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92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926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2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5</Words>
  <Characters>1740</Characters>
  <Application>Microsoft Office Word</Application>
  <DocSecurity>0</DocSecurity>
  <Lines>14</Lines>
  <Paragraphs>4</Paragraphs>
  <ScaleCrop>false</ScaleCrop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Maity</dc:creator>
  <cp:keywords/>
  <dc:description/>
  <cp:lastModifiedBy>Subham Maity</cp:lastModifiedBy>
  <cp:revision>23</cp:revision>
  <dcterms:created xsi:type="dcterms:W3CDTF">2022-02-25T15:51:00Z</dcterms:created>
  <dcterms:modified xsi:type="dcterms:W3CDTF">2022-03-11T20:50:00Z</dcterms:modified>
</cp:coreProperties>
</file>